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0093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ia Puci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niela Gabryel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